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2DF5B4" w14:textId="1196E911" w:rsidR="001442B9" w:rsidRDefault="008C4080" w:rsidP="008C4080">
      <w:pPr>
        <w:spacing w:line="240" w:lineRule="auto"/>
        <w:jc w:val="center"/>
        <w:rPr>
          <w:b/>
          <w:sz w:val="40"/>
        </w:rPr>
      </w:pPr>
      <w:r w:rsidRPr="008C4080">
        <w:rPr>
          <w:b/>
          <w:sz w:val="40"/>
        </w:rPr>
        <w:t>AwareStudent</w:t>
      </w:r>
    </w:p>
    <w:p w14:paraId="6577F369" w14:textId="6F62D01D" w:rsidR="008C4080" w:rsidRPr="008C4080" w:rsidRDefault="008C4080" w:rsidP="008C4080">
      <w:pPr>
        <w:spacing w:after="0" w:line="240" w:lineRule="auto"/>
        <w:rPr>
          <w:sz w:val="24"/>
        </w:rPr>
      </w:pPr>
      <w:r>
        <w:rPr>
          <w:sz w:val="24"/>
        </w:rPr>
        <w:t xml:space="preserve">November the </w:t>
      </w:r>
      <w:r w:rsidR="00101A99">
        <w:rPr>
          <w:sz w:val="24"/>
        </w:rPr>
        <w:t>30</w:t>
      </w:r>
      <w:r w:rsidRPr="008C4080">
        <w:rPr>
          <w:sz w:val="24"/>
          <w:vertAlign w:val="superscript"/>
        </w:rPr>
        <w:t>th</w:t>
      </w:r>
      <w:r>
        <w:rPr>
          <w:sz w:val="24"/>
        </w:rPr>
        <w:t>, 2018</w:t>
      </w:r>
    </w:p>
    <w:p w14:paraId="43096FE8" w14:textId="79701749" w:rsidR="008C4080" w:rsidRDefault="008C4080" w:rsidP="008C4080">
      <w:pPr>
        <w:pBdr>
          <w:bottom w:val="single" w:sz="6" w:space="1" w:color="auto"/>
        </w:pBdr>
        <w:spacing w:after="0" w:line="240" w:lineRule="auto"/>
        <w:rPr>
          <w:b/>
          <w:sz w:val="24"/>
        </w:rPr>
      </w:pPr>
      <w:r>
        <w:rPr>
          <w:sz w:val="24"/>
        </w:rPr>
        <w:t xml:space="preserve">Meeting Minutes </w:t>
      </w:r>
      <w:r w:rsidRPr="008C4080">
        <w:rPr>
          <w:b/>
          <w:sz w:val="24"/>
        </w:rPr>
        <w:t>#</w:t>
      </w:r>
      <w:r w:rsidR="00101A99">
        <w:rPr>
          <w:b/>
          <w:sz w:val="24"/>
        </w:rPr>
        <w:t>5</w:t>
      </w:r>
    </w:p>
    <w:p w14:paraId="153AFB6E" w14:textId="77777777" w:rsidR="008C4080" w:rsidRDefault="008C4080" w:rsidP="008C4080">
      <w:pPr>
        <w:rPr>
          <w:b/>
          <w:sz w:val="24"/>
        </w:rPr>
      </w:pPr>
    </w:p>
    <w:p w14:paraId="75325565" w14:textId="75B754BE" w:rsidR="008C4080" w:rsidRDefault="008C4080" w:rsidP="008C4080">
      <w:pPr>
        <w:spacing w:after="0"/>
        <w:rPr>
          <w:sz w:val="24"/>
        </w:rPr>
      </w:pPr>
      <w:r>
        <w:rPr>
          <w:b/>
          <w:sz w:val="24"/>
        </w:rPr>
        <w:t xml:space="preserve">Attendance: </w:t>
      </w:r>
      <w:r>
        <w:rPr>
          <w:sz w:val="24"/>
        </w:rPr>
        <w:t>Ahmed, Josh, Arsalan</w:t>
      </w:r>
    </w:p>
    <w:p w14:paraId="057FC435" w14:textId="3FC69502" w:rsidR="008C4080" w:rsidRDefault="008C4080" w:rsidP="008C4080">
      <w:pPr>
        <w:spacing w:after="0"/>
        <w:rPr>
          <w:b/>
          <w:sz w:val="24"/>
        </w:rPr>
      </w:pPr>
      <w:r>
        <w:rPr>
          <w:b/>
          <w:sz w:val="24"/>
        </w:rPr>
        <w:t>Previous Meeting Actions:</w:t>
      </w:r>
    </w:p>
    <w:p w14:paraId="404F550E" w14:textId="3E7EC012" w:rsidR="008C4080" w:rsidRDefault="008C4080" w:rsidP="008C4080">
      <w:pPr>
        <w:spacing w:after="0"/>
        <w:rPr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C4080" w14:paraId="54B7605A" w14:textId="77777777" w:rsidTr="008C4080">
        <w:tc>
          <w:tcPr>
            <w:tcW w:w="4675" w:type="dxa"/>
          </w:tcPr>
          <w:p w14:paraId="668DAD0D" w14:textId="637409AD" w:rsidR="008C4080" w:rsidRPr="00E554FF" w:rsidRDefault="00782566" w:rsidP="008C4080">
            <w:pPr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[Ahmed]</w:t>
            </w:r>
            <w:r w:rsidR="00E554FF">
              <w:rPr>
                <w:b/>
                <w:sz w:val="24"/>
              </w:rPr>
              <w:t xml:space="preserve"> </w:t>
            </w:r>
            <w:r w:rsidR="00E554FF">
              <w:rPr>
                <w:sz w:val="24"/>
              </w:rPr>
              <w:t>Install Ubuntu as a dual boot</w:t>
            </w:r>
          </w:p>
        </w:tc>
        <w:tc>
          <w:tcPr>
            <w:tcW w:w="4675" w:type="dxa"/>
          </w:tcPr>
          <w:p w14:paraId="6434B2AC" w14:textId="260B8124" w:rsidR="008C4080" w:rsidRDefault="00782566" w:rsidP="008C4080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mpleted</w:t>
            </w:r>
          </w:p>
        </w:tc>
      </w:tr>
      <w:tr w:rsidR="00782566" w14:paraId="1FDFA2D6" w14:textId="77777777" w:rsidTr="008C4080">
        <w:tc>
          <w:tcPr>
            <w:tcW w:w="4675" w:type="dxa"/>
          </w:tcPr>
          <w:p w14:paraId="19F83DCE" w14:textId="502AF51E" w:rsidR="00782566" w:rsidRPr="00E554FF" w:rsidRDefault="00782566" w:rsidP="00782566">
            <w:pPr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[</w:t>
            </w:r>
            <w:r w:rsidR="00E554FF">
              <w:rPr>
                <w:b/>
                <w:sz w:val="24"/>
              </w:rPr>
              <w:t>Ahmed/Josh/Arsalan]</w:t>
            </w:r>
            <w:r w:rsidR="00E554FF">
              <w:rPr>
                <w:sz w:val="24"/>
              </w:rPr>
              <w:t xml:space="preserve"> Look into improving the skeleton react app code</w:t>
            </w:r>
          </w:p>
        </w:tc>
        <w:tc>
          <w:tcPr>
            <w:tcW w:w="4675" w:type="dxa"/>
          </w:tcPr>
          <w:p w14:paraId="6367CAE5" w14:textId="1030513F" w:rsidR="00782566" w:rsidRDefault="00782566" w:rsidP="00782566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Not Completed</w:t>
            </w:r>
          </w:p>
        </w:tc>
      </w:tr>
      <w:tr w:rsidR="00782566" w14:paraId="791067C2" w14:textId="77777777" w:rsidTr="008C4080">
        <w:tc>
          <w:tcPr>
            <w:tcW w:w="4675" w:type="dxa"/>
          </w:tcPr>
          <w:p w14:paraId="6176B7F1" w14:textId="15280E1B" w:rsidR="00782566" w:rsidRPr="00E554FF" w:rsidRDefault="00782566" w:rsidP="00782566">
            <w:pPr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[A</w:t>
            </w:r>
            <w:r w:rsidR="00E554FF">
              <w:rPr>
                <w:b/>
                <w:sz w:val="24"/>
              </w:rPr>
              <w:t>hmed/Josh/Arsalan]</w:t>
            </w:r>
            <w:r w:rsidR="00E554FF">
              <w:rPr>
                <w:sz w:val="24"/>
              </w:rPr>
              <w:t xml:space="preserve"> Read about Adobe Illustrator and Photoshop</w:t>
            </w:r>
          </w:p>
        </w:tc>
        <w:tc>
          <w:tcPr>
            <w:tcW w:w="4675" w:type="dxa"/>
          </w:tcPr>
          <w:p w14:paraId="227B8E57" w14:textId="01FBB1FB" w:rsidR="00782566" w:rsidRDefault="00782566" w:rsidP="00782566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mpleted</w:t>
            </w:r>
          </w:p>
        </w:tc>
      </w:tr>
    </w:tbl>
    <w:p w14:paraId="1F9B3F0B" w14:textId="77777777" w:rsidR="008C4080" w:rsidRPr="008C4080" w:rsidRDefault="008C4080" w:rsidP="008C4080">
      <w:pPr>
        <w:spacing w:after="0"/>
        <w:jc w:val="center"/>
        <w:rPr>
          <w:b/>
          <w:sz w:val="24"/>
        </w:rPr>
      </w:pPr>
    </w:p>
    <w:p w14:paraId="483AC561" w14:textId="2C83E07A" w:rsidR="009F17F0" w:rsidRPr="009F17F0" w:rsidRDefault="009F17F0" w:rsidP="009F17F0">
      <w:pPr>
        <w:pStyle w:val="ListParagraph"/>
        <w:numPr>
          <w:ilvl w:val="0"/>
          <w:numId w:val="7"/>
        </w:numPr>
        <w:rPr>
          <w:b/>
          <w:bCs/>
          <w:sz w:val="24"/>
          <w:szCs w:val="24"/>
        </w:rPr>
      </w:pPr>
      <w:r w:rsidRPr="009F17F0">
        <w:rPr>
          <w:b/>
          <w:bCs/>
          <w:sz w:val="24"/>
          <w:szCs w:val="24"/>
        </w:rPr>
        <w:t>Design</w:t>
      </w:r>
      <w:r>
        <w:rPr>
          <w:b/>
          <w:bCs/>
          <w:sz w:val="24"/>
          <w:szCs w:val="24"/>
        </w:rPr>
        <w:t xml:space="preserve">: </w:t>
      </w:r>
      <w:r w:rsidRPr="009F17F0">
        <w:rPr>
          <w:sz w:val="24"/>
          <w:szCs w:val="24"/>
        </w:rPr>
        <w:t>What to include in the product?</w:t>
      </w:r>
    </w:p>
    <w:p w14:paraId="0D2DCC25" w14:textId="77777777" w:rsidR="009F17F0" w:rsidRDefault="009F17F0" w:rsidP="009F17F0">
      <w:pPr>
        <w:pStyle w:val="ListParagraph"/>
        <w:numPr>
          <w:ilvl w:val="0"/>
          <w:numId w:val="7"/>
        </w:numPr>
        <w:rPr>
          <w:b/>
          <w:bCs/>
          <w:sz w:val="24"/>
          <w:szCs w:val="24"/>
        </w:rPr>
      </w:pPr>
      <w:r w:rsidRPr="009F17F0">
        <w:rPr>
          <w:b/>
          <w:bCs/>
          <w:sz w:val="24"/>
          <w:szCs w:val="24"/>
        </w:rPr>
        <w:t>Definitions</w:t>
      </w:r>
    </w:p>
    <w:p w14:paraId="74E44EFC" w14:textId="77777777" w:rsidR="009F17F0" w:rsidRPr="009F17F0" w:rsidRDefault="009F17F0" w:rsidP="009F17F0">
      <w:pPr>
        <w:pStyle w:val="ListParagraph"/>
        <w:numPr>
          <w:ilvl w:val="1"/>
          <w:numId w:val="7"/>
        </w:numPr>
        <w:rPr>
          <w:b/>
          <w:bCs/>
          <w:sz w:val="24"/>
          <w:szCs w:val="24"/>
        </w:rPr>
      </w:pPr>
      <w:r w:rsidRPr="009F17F0">
        <w:rPr>
          <w:sz w:val="24"/>
          <w:szCs w:val="24"/>
        </w:rPr>
        <w:t>“Course”: One or more classrooms (sections).</w:t>
      </w:r>
    </w:p>
    <w:p w14:paraId="10D24E7D" w14:textId="77777777" w:rsidR="009F17F0" w:rsidRPr="009F17F0" w:rsidRDefault="009F17F0" w:rsidP="009F17F0">
      <w:pPr>
        <w:pStyle w:val="ListParagraph"/>
        <w:numPr>
          <w:ilvl w:val="1"/>
          <w:numId w:val="7"/>
        </w:numPr>
        <w:rPr>
          <w:b/>
          <w:bCs/>
          <w:sz w:val="24"/>
          <w:szCs w:val="24"/>
        </w:rPr>
      </w:pPr>
      <w:r w:rsidRPr="009F17F0">
        <w:rPr>
          <w:sz w:val="24"/>
          <w:szCs w:val="24"/>
        </w:rPr>
        <w:t>“Classroom”: A subset of a course</w:t>
      </w:r>
    </w:p>
    <w:p w14:paraId="22A8A244" w14:textId="77777777" w:rsidR="009F17F0" w:rsidRPr="009F17F0" w:rsidRDefault="009F17F0" w:rsidP="009F17F0">
      <w:pPr>
        <w:pStyle w:val="ListParagraph"/>
        <w:numPr>
          <w:ilvl w:val="1"/>
          <w:numId w:val="7"/>
        </w:numPr>
        <w:rPr>
          <w:b/>
          <w:bCs/>
          <w:sz w:val="24"/>
          <w:szCs w:val="24"/>
        </w:rPr>
      </w:pPr>
      <w:r w:rsidRPr="009F17F0">
        <w:rPr>
          <w:sz w:val="24"/>
          <w:szCs w:val="24"/>
        </w:rPr>
        <w:t>“Team”: A customiz</w:t>
      </w:r>
      <w:bookmarkStart w:id="0" w:name="_GoBack"/>
      <w:bookmarkEnd w:id="0"/>
      <w:r w:rsidRPr="009F17F0">
        <w:rPr>
          <w:sz w:val="24"/>
          <w:szCs w:val="24"/>
        </w:rPr>
        <w:t>ed subgroup (public/private) of users in a classroom that have a refined objective.</w:t>
      </w:r>
    </w:p>
    <w:p w14:paraId="5F8FD32A" w14:textId="77777777" w:rsidR="009F17F0" w:rsidRPr="009F17F0" w:rsidRDefault="009F17F0" w:rsidP="009F17F0">
      <w:pPr>
        <w:pStyle w:val="ListParagraph"/>
        <w:numPr>
          <w:ilvl w:val="1"/>
          <w:numId w:val="7"/>
        </w:numPr>
        <w:rPr>
          <w:b/>
          <w:bCs/>
          <w:sz w:val="24"/>
          <w:szCs w:val="24"/>
        </w:rPr>
      </w:pPr>
      <w:r w:rsidRPr="009F17F0">
        <w:rPr>
          <w:sz w:val="24"/>
          <w:szCs w:val="24"/>
        </w:rPr>
        <w:t>“Student”: An aware user</w:t>
      </w:r>
    </w:p>
    <w:p w14:paraId="382E392D" w14:textId="77777777" w:rsidR="009F17F0" w:rsidRPr="009F17F0" w:rsidRDefault="009F17F0" w:rsidP="009F17F0">
      <w:pPr>
        <w:pStyle w:val="ListParagraph"/>
        <w:numPr>
          <w:ilvl w:val="1"/>
          <w:numId w:val="7"/>
        </w:numPr>
        <w:rPr>
          <w:b/>
          <w:bCs/>
          <w:sz w:val="24"/>
          <w:szCs w:val="24"/>
        </w:rPr>
      </w:pPr>
      <w:r w:rsidRPr="009F17F0">
        <w:rPr>
          <w:sz w:val="24"/>
          <w:szCs w:val="24"/>
        </w:rPr>
        <w:t>“Grade”: A global rating for every user reflecting the positive or negative contributions by the student.</w:t>
      </w:r>
    </w:p>
    <w:p w14:paraId="18097765" w14:textId="77777777" w:rsidR="009F17F0" w:rsidRPr="009F17F0" w:rsidRDefault="009F17F0" w:rsidP="009F17F0">
      <w:pPr>
        <w:pStyle w:val="ListParagraph"/>
        <w:numPr>
          <w:ilvl w:val="1"/>
          <w:numId w:val="7"/>
        </w:numPr>
        <w:rPr>
          <w:b/>
          <w:bCs/>
          <w:sz w:val="24"/>
          <w:szCs w:val="24"/>
        </w:rPr>
      </w:pPr>
      <w:r w:rsidRPr="009F17F0">
        <w:rPr>
          <w:sz w:val="24"/>
          <w:szCs w:val="24"/>
        </w:rPr>
        <w:t>“Detention”: Temporary restriction from selective aware services for causing grief.</w:t>
      </w:r>
    </w:p>
    <w:p w14:paraId="30FC52A8" w14:textId="040A8BB2" w:rsidR="009F17F0" w:rsidRPr="009F17F0" w:rsidRDefault="009F17F0" w:rsidP="009F17F0">
      <w:pPr>
        <w:pStyle w:val="ListParagraph"/>
        <w:numPr>
          <w:ilvl w:val="1"/>
          <w:numId w:val="7"/>
        </w:numPr>
        <w:rPr>
          <w:b/>
          <w:bCs/>
          <w:sz w:val="24"/>
          <w:szCs w:val="24"/>
        </w:rPr>
      </w:pPr>
      <w:r w:rsidRPr="009F17F0">
        <w:rPr>
          <w:sz w:val="24"/>
          <w:szCs w:val="24"/>
        </w:rPr>
        <w:t xml:space="preserve">“Suspension”: Temporary restriction from using </w:t>
      </w:r>
      <w:proofErr w:type="gramStart"/>
      <w:r w:rsidRPr="009F17F0">
        <w:rPr>
          <w:sz w:val="24"/>
          <w:szCs w:val="24"/>
        </w:rPr>
        <w:t>aware as a whole</w:t>
      </w:r>
      <w:proofErr w:type="gramEnd"/>
      <w:r w:rsidRPr="009F17F0">
        <w:rPr>
          <w:sz w:val="24"/>
          <w:szCs w:val="24"/>
        </w:rPr>
        <w:t>.</w:t>
      </w:r>
    </w:p>
    <w:p w14:paraId="1DB92BD3" w14:textId="281B0E32" w:rsidR="009F17F0" w:rsidRPr="009F17F0" w:rsidRDefault="009F17F0" w:rsidP="009F17F0">
      <w:pPr>
        <w:pStyle w:val="ListParagraph"/>
        <w:numPr>
          <w:ilvl w:val="0"/>
          <w:numId w:val="7"/>
        </w:numPr>
        <w:rPr>
          <w:b/>
          <w:bCs/>
          <w:sz w:val="24"/>
          <w:szCs w:val="24"/>
        </w:rPr>
      </w:pPr>
      <w:r w:rsidRPr="009F17F0">
        <w:rPr>
          <w:b/>
          <w:bCs/>
          <w:sz w:val="24"/>
          <w:szCs w:val="24"/>
        </w:rPr>
        <w:t>Registration</w:t>
      </w:r>
    </w:p>
    <w:p w14:paraId="51252C87" w14:textId="77777777" w:rsidR="009F17F0" w:rsidRDefault="009F17F0" w:rsidP="009F17F0">
      <w:pPr>
        <w:pStyle w:val="ListParagraph"/>
        <w:numPr>
          <w:ilvl w:val="1"/>
          <w:numId w:val="7"/>
        </w:numPr>
        <w:rPr>
          <w:sz w:val="24"/>
          <w:szCs w:val="24"/>
        </w:rPr>
      </w:pPr>
      <w:r w:rsidRPr="009F17F0">
        <w:rPr>
          <w:sz w:val="24"/>
          <w:szCs w:val="24"/>
        </w:rPr>
        <w:t>Ask for program and year so that we can make recommendations for classrooms</w:t>
      </w:r>
    </w:p>
    <w:p w14:paraId="2F2E6884" w14:textId="78C24D87" w:rsidR="009F17F0" w:rsidRPr="009F17F0" w:rsidRDefault="009F17F0" w:rsidP="009F17F0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9F17F0">
        <w:rPr>
          <w:b/>
          <w:bCs/>
          <w:sz w:val="24"/>
          <w:szCs w:val="24"/>
        </w:rPr>
        <w:t>Classrooms</w:t>
      </w:r>
    </w:p>
    <w:p w14:paraId="226C4BE6" w14:textId="2CF133F2" w:rsidR="009F17F0" w:rsidRPr="009F17F0" w:rsidRDefault="009F17F0" w:rsidP="009F17F0">
      <w:pPr>
        <w:pStyle w:val="ListParagraph"/>
        <w:numPr>
          <w:ilvl w:val="1"/>
          <w:numId w:val="7"/>
        </w:numPr>
        <w:rPr>
          <w:b/>
          <w:bCs/>
          <w:sz w:val="24"/>
          <w:szCs w:val="24"/>
        </w:rPr>
      </w:pPr>
      <w:r w:rsidRPr="009F17F0">
        <w:rPr>
          <w:sz w:val="24"/>
          <w:szCs w:val="24"/>
        </w:rPr>
        <w:t>Every course may have a class room</w:t>
      </w:r>
    </w:p>
    <w:p w14:paraId="2FA87605" w14:textId="6BD3FA78" w:rsidR="009F17F0" w:rsidRPr="009F17F0" w:rsidRDefault="009F17F0" w:rsidP="009F17F0">
      <w:pPr>
        <w:pStyle w:val="ListParagraph"/>
        <w:numPr>
          <w:ilvl w:val="1"/>
          <w:numId w:val="7"/>
        </w:numPr>
        <w:rPr>
          <w:sz w:val="24"/>
          <w:szCs w:val="24"/>
        </w:rPr>
      </w:pPr>
      <w:r w:rsidRPr="009F17F0">
        <w:rPr>
          <w:sz w:val="24"/>
          <w:szCs w:val="24"/>
        </w:rPr>
        <w:t>Classrooms are unique (not case sensitive).</w:t>
      </w:r>
    </w:p>
    <w:p w14:paraId="5B442469" w14:textId="77777777" w:rsidR="009F17F0" w:rsidRDefault="009F17F0" w:rsidP="009F17F0">
      <w:pPr>
        <w:pStyle w:val="ListParagraph"/>
        <w:numPr>
          <w:ilvl w:val="1"/>
          <w:numId w:val="7"/>
        </w:numPr>
        <w:rPr>
          <w:sz w:val="24"/>
          <w:szCs w:val="24"/>
        </w:rPr>
      </w:pPr>
      <w:r w:rsidRPr="009F17F0">
        <w:rPr>
          <w:sz w:val="24"/>
          <w:szCs w:val="24"/>
        </w:rPr>
        <w:t>People may create new classrooms</w:t>
      </w:r>
    </w:p>
    <w:p w14:paraId="7C2D74C5" w14:textId="77777777" w:rsidR="009F17F0" w:rsidRPr="009F17F0" w:rsidRDefault="009F17F0" w:rsidP="009F17F0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9F17F0">
        <w:rPr>
          <w:b/>
          <w:bCs/>
          <w:sz w:val="24"/>
          <w:szCs w:val="24"/>
        </w:rPr>
        <w:t>Features</w:t>
      </w:r>
    </w:p>
    <w:p w14:paraId="65B4D314" w14:textId="77777777" w:rsidR="009F17F0" w:rsidRDefault="009F17F0" w:rsidP="009F17F0">
      <w:pPr>
        <w:pStyle w:val="ListParagraph"/>
        <w:numPr>
          <w:ilvl w:val="1"/>
          <w:numId w:val="7"/>
        </w:numPr>
        <w:rPr>
          <w:sz w:val="24"/>
          <w:szCs w:val="24"/>
        </w:rPr>
      </w:pPr>
      <w:r w:rsidRPr="009F17F0">
        <w:rPr>
          <w:sz w:val="24"/>
          <w:szCs w:val="24"/>
        </w:rPr>
        <w:t xml:space="preserve">Common calendar featuring assignments, tests, midterms, quizzes, </w:t>
      </w:r>
      <w:proofErr w:type="spellStart"/>
      <w:r w:rsidRPr="009F17F0">
        <w:rPr>
          <w:sz w:val="24"/>
          <w:szCs w:val="24"/>
        </w:rPr>
        <w:t>etc</w:t>
      </w:r>
      <w:proofErr w:type="spellEnd"/>
      <w:r w:rsidRPr="009F17F0">
        <w:rPr>
          <w:sz w:val="24"/>
          <w:szCs w:val="24"/>
        </w:rPr>
        <w:t>,.</w:t>
      </w:r>
    </w:p>
    <w:p w14:paraId="09447E7C" w14:textId="77777777" w:rsidR="009F17F0" w:rsidRDefault="009F17F0" w:rsidP="009F17F0">
      <w:pPr>
        <w:pStyle w:val="ListParagraph"/>
        <w:numPr>
          <w:ilvl w:val="1"/>
          <w:numId w:val="7"/>
        </w:numPr>
        <w:rPr>
          <w:sz w:val="24"/>
          <w:szCs w:val="24"/>
        </w:rPr>
      </w:pPr>
      <w:r w:rsidRPr="009F17F0">
        <w:rPr>
          <w:sz w:val="24"/>
          <w:szCs w:val="24"/>
        </w:rPr>
        <w:t>The calendar could also contain customized events such as group study sessions.</w:t>
      </w:r>
    </w:p>
    <w:p w14:paraId="66FB2239" w14:textId="77777777" w:rsidR="009F17F0" w:rsidRDefault="009F17F0" w:rsidP="009F17F0">
      <w:pPr>
        <w:pStyle w:val="ListParagraph"/>
        <w:numPr>
          <w:ilvl w:val="1"/>
          <w:numId w:val="7"/>
        </w:numPr>
        <w:rPr>
          <w:sz w:val="24"/>
          <w:szCs w:val="24"/>
        </w:rPr>
      </w:pPr>
      <w:r w:rsidRPr="009F17F0">
        <w:rPr>
          <w:sz w:val="24"/>
          <w:szCs w:val="24"/>
        </w:rPr>
        <w:t>Social media integration that allows users to figure out mutual friends in classrooms, courses, or teams.</w:t>
      </w:r>
    </w:p>
    <w:p w14:paraId="5EB80758" w14:textId="77777777" w:rsidR="009F17F0" w:rsidRDefault="009F17F0" w:rsidP="009F17F0">
      <w:pPr>
        <w:pStyle w:val="ListParagraph"/>
        <w:numPr>
          <w:ilvl w:val="1"/>
          <w:numId w:val="7"/>
        </w:numPr>
        <w:rPr>
          <w:sz w:val="24"/>
          <w:szCs w:val="24"/>
        </w:rPr>
      </w:pPr>
      <w:r w:rsidRPr="009F17F0">
        <w:rPr>
          <w:sz w:val="24"/>
          <w:szCs w:val="24"/>
        </w:rPr>
        <w:t>Forum boards for people to post questions or coordinate.</w:t>
      </w:r>
    </w:p>
    <w:p w14:paraId="44C2202A" w14:textId="77777777" w:rsidR="009F17F0" w:rsidRPr="009F17F0" w:rsidRDefault="009F17F0" w:rsidP="009F17F0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9F17F0">
        <w:rPr>
          <w:b/>
          <w:bCs/>
          <w:sz w:val="24"/>
          <w:szCs w:val="24"/>
        </w:rPr>
        <w:t>Teams</w:t>
      </w:r>
    </w:p>
    <w:p w14:paraId="030D29EA" w14:textId="77777777" w:rsidR="009F17F0" w:rsidRDefault="009F17F0" w:rsidP="009F17F0">
      <w:pPr>
        <w:pStyle w:val="ListParagraph"/>
        <w:numPr>
          <w:ilvl w:val="1"/>
          <w:numId w:val="7"/>
        </w:numPr>
        <w:rPr>
          <w:sz w:val="24"/>
          <w:szCs w:val="24"/>
        </w:rPr>
      </w:pPr>
      <w:r w:rsidRPr="009F17F0">
        <w:rPr>
          <w:sz w:val="24"/>
          <w:szCs w:val="24"/>
        </w:rPr>
        <w:t>Allow users to form their own teams with other people</w:t>
      </w:r>
    </w:p>
    <w:p w14:paraId="47369556" w14:textId="2B0DB65F" w:rsidR="009F17F0" w:rsidRPr="009F17F0" w:rsidRDefault="009F17F0" w:rsidP="009F17F0">
      <w:pPr>
        <w:pStyle w:val="ListParagraph"/>
        <w:numPr>
          <w:ilvl w:val="1"/>
          <w:numId w:val="7"/>
        </w:numPr>
        <w:rPr>
          <w:sz w:val="24"/>
          <w:szCs w:val="24"/>
        </w:rPr>
      </w:pPr>
      <w:r w:rsidRPr="009F17F0">
        <w:rPr>
          <w:sz w:val="24"/>
          <w:szCs w:val="24"/>
        </w:rPr>
        <w:lastRenderedPageBreak/>
        <w:t>Allow users to name their team</w:t>
      </w:r>
    </w:p>
    <w:p w14:paraId="08FA0EF6" w14:textId="77777777" w:rsidR="009F17F0" w:rsidRDefault="009F17F0" w:rsidP="009F17F0">
      <w:pPr>
        <w:rPr>
          <w:sz w:val="24"/>
          <w:szCs w:val="24"/>
        </w:rPr>
      </w:pPr>
      <w:r w:rsidRPr="009F17F0">
        <w:rPr>
          <w:sz w:val="24"/>
          <w:szCs w:val="24"/>
        </w:rPr>
        <w:tab/>
      </w:r>
    </w:p>
    <w:p w14:paraId="43CCD24B" w14:textId="77777777" w:rsidR="009F17F0" w:rsidRPr="009F17F0" w:rsidRDefault="009F17F0" w:rsidP="009F17F0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9F17F0">
        <w:rPr>
          <w:b/>
          <w:bCs/>
          <w:sz w:val="24"/>
          <w:szCs w:val="24"/>
        </w:rPr>
        <w:t>Student</w:t>
      </w:r>
    </w:p>
    <w:p w14:paraId="7BDAF29C" w14:textId="77777777" w:rsidR="009F17F0" w:rsidRDefault="009F17F0" w:rsidP="009F17F0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09F17F0">
        <w:rPr>
          <w:sz w:val="24"/>
          <w:szCs w:val="24"/>
        </w:rPr>
        <w:t>Inbox that may send or receive messages from other students.</w:t>
      </w:r>
    </w:p>
    <w:p w14:paraId="401404DF" w14:textId="77777777" w:rsidR="009F17F0" w:rsidRDefault="009F17F0" w:rsidP="009F17F0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09F17F0">
        <w:rPr>
          <w:sz w:val="24"/>
          <w:szCs w:val="24"/>
        </w:rPr>
        <w:t>Must be able to blacklist other students from sending messages to inbox.</w:t>
      </w:r>
    </w:p>
    <w:p w14:paraId="33520C8A" w14:textId="77777777" w:rsidR="009F17F0" w:rsidRPr="009F17F0" w:rsidRDefault="009F17F0" w:rsidP="009F17F0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9F17F0">
        <w:rPr>
          <w:b/>
          <w:bCs/>
          <w:sz w:val="24"/>
          <w:szCs w:val="24"/>
        </w:rPr>
        <w:t>Grade</w:t>
      </w:r>
    </w:p>
    <w:p w14:paraId="68295718" w14:textId="77777777" w:rsidR="009F17F0" w:rsidRDefault="009F17F0" w:rsidP="009F17F0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09F17F0">
        <w:rPr>
          <w:sz w:val="24"/>
          <w:szCs w:val="24"/>
        </w:rPr>
        <w:t>Grading scale is a percentile evaluation (0-100%) with a grade-letter shown in combination.</w:t>
      </w:r>
    </w:p>
    <w:p w14:paraId="70F426D4" w14:textId="77777777" w:rsidR="009F17F0" w:rsidRDefault="009F17F0" w:rsidP="009F17F0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09F17F0">
        <w:rPr>
          <w:b/>
          <w:bCs/>
          <w:sz w:val="24"/>
          <w:szCs w:val="24"/>
        </w:rPr>
        <w:t>If a user has a grade below 50% (F)</w:t>
      </w:r>
      <w:r w:rsidRPr="009F17F0">
        <w:rPr>
          <w:sz w:val="24"/>
          <w:szCs w:val="24"/>
        </w:rPr>
        <w:t>: User is deemed negative, but they may still view posts (Read-only mode)</w:t>
      </w:r>
    </w:p>
    <w:p w14:paraId="222E9863" w14:textId="77777777" w:rsidR="009F17F0" w:rsidRDefault="009F17F0" w:rsidP="009F17F0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09F17F0">
        <w:rPr>
          <w:sz w:val="24"/>
          <w:szCs w:val="24"/>
        </w:rPr>
        <w:t>A user may increase their grade by positively contributing to classrooms with creating events, responding to questions, and participating in events.</w:t>
      </w:r>
    </w:p>
    <w:p w14:paraId="07BD6DD4" w14:textId="6BFCF468" w:rsidR="00782566" w:rsidRPr="009F17F0" w:rsidRDefault="009F17F0" w:rsidP="009F17F0">
      <w:pPr>
        <w:pStyle w:val="ListParagraph"/>
        <w:numPr>
          <w:ilvl w:val="1"/>
          <w:numId w:val="8"/>
        </w:numPr>
        <w:rPr>
          <w:sz w:val="24"/>
          <w:szCs w:val="24"/>
        </w:rPr>
      </w:pPr>
      <w:r w:rsidRPr="009F17F0">
        <w:rPr>
          <w:sz w:val="24"/>
          <w:szCs w:val="24"/>
        </w:rPr>
        <w:t xml:space="preserve">A user may decrease their grade by negatively contributing to classrooms by </w:t>
      </w:r>
      <w:r w:rsidRPr="009F17F0">
        <w:rPr>
          <w:sz w:val="24"/>
          <w:szCs w:val="24"/>
        </w:rPr>
        <w:t>haras</w:t>
      </w:r>
      <w:r>
        <w:rPr>
          <w:sz w:val="24"/>
          <w:szCs w:val="24"/>
        </w:rPr>
        <w:t>s</w:t>
      </w:r>
      <w:r w:rsidRPr="009F17F0">
        <w:rPr>
          <w:sz w:val="24"/>
          <w:szCs w:val="24"/>
        </w:rPr>
        <w:t>ing</w:t>
      </w:r>
      <w:r w:rsidRPr="009F17F0">
        <w:rPr>
          <w:sz w:val="24"/>
          <w:szCs w:val="24"/>
        </w:rPr>
        <w:t xml:space="preserve"> students, reported by other students, and spamming the forums or inboxes of people.</w:t>
      </w:r>
    </w:p>
    <w:sectPr w:rsidR="00782566" w:rsidRPr="009F17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2E135D"/>
    <w:multiLevelType w:val="multilevel"/>
    <w:tmpl w:val="2D848BF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1D9A5485"/>
    <w:multiLevelType w:val="hybridMultilevel"/>
    <w:tmpl w:val="6A3A8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007E77"/>
    <w:multiLevelType w:val="multilevel"/>
    <w:tmpl w:val="C27831A6"/>
    <w:lvl w:ilvl="0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789"/>
        </w:tabs>
        <w:ind w:left="1789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149"/>
        </w:tabs>
        <w:ind w:left="2149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869"/>
        </w:tabs>
        <w:ind w:left="2869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229"/>
        </w:tabs>
        <w:ind w:left="3229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949"/>
        </w:tabs>
        <w:ind w:left="3949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309"/>
        </w:tabs>
        <w:ind w:left="4309" w:hanging="360"/>
      </w:pPr>
      <w:rPr>
        <w:rFonts w:ascii="OpenSymbol" w:hAnsi="OpenSymbol" w:cs="OpenSymbol" w:hint="default"/>
      </w:rPr>
    </w:lvl>
  </w:abstractNum>
  <w:abstractNum w:abstractNumId="3" w15:restartNumberingAfterBreak="0">
    <w:nsid w:val="2326232F"/>
    <w:multiLevelType w:val="multilevel"/>
    <w:tmpl w:val="E6526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4" w15:restartNumberingAfterBreak="0">
    <w:nsid w:val="30EB56A6"/>
    <w:multiLevelType w:val="hybridMultilevel"/>
    <w:tmpl w:val="CADE4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FC3A6D"/>
    <w:multiLevelType w:val="hybridMultilevel"/>
    <w:tmpl w:val="3452B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C46A4E"/>
    <w:multiLevelType w:val="multilevel"/>
    <w:tmpl w:val="F8A45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7" w15:restartNumberingAfterBreak="0">
    <w:nsid w:val="7C1B7485"/>
    <w:multiLevelType w:val="hybridMultilevel"/>
    <w:tmpl w:val="E214D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6"/>
  </w:num>
  <w:num w:numId="6">
    <w:abstractNumId w:val="3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xNTc3NrU0NjAytDRW0lEKTi0uzszPAykwrgUAx/XEXSwAAAA="/>
  </w:docVars>
  <w:rsids>
    <w:rsidRoot w:val="00376798"/>
    <w:rsid w:val="00101A99"/>
    <w:rsid w:val="001D1660"/>
    <w:rsid w:val="00221282"/>
    <w:rsid w:val="00376798"/>
    <w:rsid w:val="00446F79"/>
    <w:rsid w:val="006D07EB"/>
    <w:rsid w:val="00782566"/>
    <w:rsid w:val="008C4080"/>
    <w:rsid w:val="009F17F0"/>
    <w:rsid w:val="00CF0545"/>
    <w:rsid w:val="00E55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55CB29"/>
  <w15:chartTrackingRefBased/>
  <w15:docId w15:val="{3987F61F-EB65-4992-B66A-0C4A9E09E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40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25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8</Words>
  <Characters>18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Sakr</dc:creator>
  <cp:keywords/>
  <dc:description/>
  <cp:lastModifiedBy>Ahmed Sakr</cp:lastModifiedBy>
  <cp:revision>2</cp:revision>
  <dcterms:created xsi:type="dcterms:W3CDTF">2018-12-01T21:25:00Z</dcterms:created>
  <dcterms:modified xsi:type="dcterms:W3CDTF">2018-12-01T21:25:00Z</dcterms:modified>
</cp:coreProperties>
</file>